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7B4A" w:rsidRPr="003B20D4" w:rsidRDefault="003B20D4" w:rsidP="003B20D4">
      <w:pPr>
        <w:jc w:val="center"/>
        <w:rPr>
          <w:b/>
          <w:sz w:val="28"/>
          <w:szCs w:val="28"/>
          <w:lang w:val="ky-KG"/>
        </w:rPr>
      </w:pPr>
      <w:r>
        <w:rPr>
          <w:b/>
          <w:sz w:val="28"/>
          <w:szCs w:val="28"/>
          <w:lang w:val="en-US"/>
        </w:rPr>
        <w:t>American University of Central Asia</w:t>
      </w:r>
    </w:p>
    <w:p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Liberal Arts and Sciences</w:t>
      </w:r>
      <w:r w:rsidR="008B63F9">
        <w:rPr>
          <w:b/>
          <w:sz w:val="28"/>
          <w:szCs w:val="28"/>
          <w:lang w:val="ky-KG"/>
        </w:rPr>
        <w:t xml:space="preserve"> </w:t>
      </w:r>
      <w:r w:rsidRPr="007D502E">
        <w:rPr>
          <w:b/>
          <w:sz w:val="28"/>
          <w:szCs w:val="28"/>
          <w:lang w:val="en-US"/>
        </w:rPr>
        <w:t>Department</w:t>
      </w:r>
    </w:p>
    <w:p w:rsidR="00D97B39" w:rsidRDefault="003F46AE" w:rsidP="007D502E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Human Rights</w:t>
      </w:r>
      <w:r w:rsidR="008B63F9">
        <w:rPr>
          <w:b/>
          <w:sz w:val="28"/>
          <w:szCs w:val="28"/>
          <w:lang w:val="ky-KG"/>
        </w:rPr>
        <w:t xml:space="preserve"> </w:t>
      </w:r>
      <w:r w:rsidR="00D97B39">
        <w:rPr>
          <w:b/>
          <w:sz w:val="28"/>
          <w:szCs w:val="28"/>
          <w:lang w:val="en-US"/>
        </w:rPr>
        <w:t xml:space="preserve">Concentration </w:t>
      </w:r>
    </w:p>
    <w:p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201</w:t>
      </w:r>
      <w:r w:rsidR="00646DA5">
        <w:rPr>
          <w:b/>
          <w:sz w:val="28"/>
          <w:szCs w:val="28"/>
          <w:lang w:val="en-US"/>
        </w:rPr>
        <w:t>9</w:t>
      </w:r>
      <w:r w:rsidRPr="007D502E">
        <w:rPr>
          <w:b/>
          <w:sz w:val="28"/>
          <w:szCs w:val="28"/>
          <w:lang w:val="en-US"/>
        </w:rPr>
        <w:t>/</w:t>
      </w:r>
      <w:r w:rsidR="00646DA5">
        <w:rPr>
          <w:b/>
          <w:sz w:val="28"/>
          <w:szCs w:val="28"/>
          <w:lang w:val="en-US"/>
        </w:rPr>
        <w:t>20</w:t>
      </w:r>
      <w:bookmarkStart w:id="0" w:name="_GoBack"/>
      <w:bookmarkEnd w:id="0"/>
      <w:r w:rsidR="00904706">
        <w:rPr>
          <w:b/>
          <w:sz w:val="28"/>
          <w:szCs w:val="28"/>
          <w:lang w:val="en-US"/>
        </w:rPr>
        <w:t xml:space="preserve"> AY Checklist</w:t>
      </w:r>
    </w:p>
    <w:p w:rsidR="007405E4" w:rsidRPr="007405E4" w:rsidRDefault="007405E4" w:rsidP="007D502E">
      <w:pPr>
        <w:pStyle w:val="1"/>
        <w:spacing w:line="288" w:lineRule="auto"/>
        <w:rPr>
          <w:bCs w:val="0"/>
          <w:sz w:val="8"/>
          <w:szCs w:val="8"/>
        </w:rPr>
      </w:pPr>
    </w:p>
    <w:p w:rsidR="007D502E" w:rsidRDefault="007D502E" w:rsidP="007405E4">
      <w:pPr>
        <w:pStyle w:val="1"/>
        <w:spacing w:line="288" w:lineRule="auto"/>
        <w:rPr>
          <w:sz w:val="28"/>
          <w:szCs w:val="28"/>
        </w:rPr>
      </w:pPr>
      <w:r w:rsidRPr="007D502E">
        <w:rPr>
          <w:sz w:val="28"/>
          <w:szCs w:val="28"/>
        </w:rPr>
        <w:t>Student’s Name _________________</w:t>
      </w:r>
      <w:r>
        <w:rPr>
          <w:sz w:val="28"/>
          <w:szCs w:val="28"/>
        </w:rPr>
        <w:t xml:space="preserve">____________________   ID # </w:t>
      </w:r>
      <w:r w:rsidRPr="007D502E">
        <w:rPr>
          <w:sz w:val="28"/>
          <w:szCs w:val="28"/>
        </w:rPr>
        <w:t>________</w:t>
      </w:r>
    </w:p>
    <w:p w:rsidR="007405E4" w:rsidRPr="007405E4" w:rsidRDefault="007405E4" w:rsidP="007405E4">
      <w:pPr>
        <w:rPr>
          <w:sz w:val="10"/>
          <w:szCs w:val="10"/>
          <w:lang w:val="en-US"/>
        </w:rPr>
      </w:pPr>
    </w:p>
    <w:tbl>
      <w:tblPr>
        <w:tblStyle w:val="a5"/>
        <w:tblW w:w="10632" w:type="dxa"/>
        <w:tblInd w:w="-743" w:type="dxa"/>
        <w:tblLayout w:type="fixed"/>
        <w:tblLook w:val="04A0"/>
      </w:tblPr>
      <w:tblGrid>
        <w:gridCol w:w="5812"/>
        <w:gridCol w:w="851"/>
        <w:gridCol w:w="572"/>
        <w:gridCol w:w="562"/>
        <w:gridCol w:w="851"/>
        <w:gridCol w:w="1984"/>
      </w:tblGrid>
      <w:tr w:rsidR="002B0A80" w:rsidRPr="00EA413B" w:rsidTr="001A20C4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General Education – 96</w:t>
            </w:r>
            <w:r w:rsidR="00262D2D" w:rsidRPr="00EA413B">
              <w:rPr>
                <w:b/>
                <w:lang w:val="en-US"/>
              </w:rPr>
              <w:t xml:space="preserve"> credits 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(102 credits limit of 100 level courses) 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redit </w:t>
            </w:r>
          </w:p>
        </w:tc>
        <w:tc>
          <w:tcPr>
            <w:tcW w:w="572" w:type="dxa"/>
            <w:shd w:val="clear" w:color="auto" w:fill="D9D9D9" w:themeFill="background1" w:themeFillShade="D9"/>
          </w:tcPr>
          <w:p w:rsidR="003D7AFF" w:rsidRDefault="003D7AFF" w:rsidP="00672385">
            <w:pPr>
              <w:jc w:val="center"/>
              <w:rPr>
                <w:b/>
                <w:lang w:val="en-US"/>
              </w:rPr>
            </w:pPr>
          </w:p>
          <w:p w:rsidR="002B0A80" w:rsidRPr="00EA413B" w:rsidRDefault="00672385" w:rsidP="00672385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Yes </w:t>
            </w:r>
          </w:p>
        </w:tc>
        <w:tc>
          <w:tcPr>
            <w:tcW w:w="562" w:type="dxa"/>
            <w:shd w:val="clear" w:color="auto" w:fill="D9D9D9" w:themeFill="background1" w:themeFillShade="D9"/>
          </w:tcPr>
          <w:p w:rsidR="003D7AFF" w:rsidRDefault="003D7AFF" w:rsidP="007D502E">
            <w:pPr>
              <w:jc w:val="center"/>
              <w:rPr>
                <w:b/>
                <w:lang w:val="en-US"/>
              </w:rPr>
            </w:pPr>
          </w:p>
          <w:p w:rsidR="002B0A80" w:rsidRPr="00EA413B" w:rsidRDefault="00672385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Grade 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Notes </w:t>
            </w:r>
          </w:p>
        </w:tc>
      </w:tr>
      <w:tr w:rsidR="002B0A80" w:rsidRPr="00EA413B" w:rsidTr="00550700">
        <w:tc>
          <w:tcPr>
            <w:tcW w:w="5812" w:type="dxa"/>
          </w:tcPr>
          <w:p w:rsidR="002B0A80" w:rsidRPr="00EA413B" w:rsidRDefault="00E83988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YS</w:t>
            </w:r>
            <w:r w:rsidR="002B0A80" w:rsidRPr="00EA413B">
              <w:rPr>
                <w:rFonts w:ascii="Times New Roman" w:hAnsi="Times New Roman"/>
                <w:lang w:val="en-US"/>
              </w:rPr>
              <w:t xml:space="preserve"> I: English language for Liberal Arts - 6 credits, 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: Kyrgyz language - 2 credits,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: Russian language - 2 credits,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lang w:val="en-US"/>
              </w:rPr>
              <w:t>Part of FYS I: Introduction to Philosophy - 2 credi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550700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" o:spid="_x0000_s1026" style="position:absolute;left:0;text-align:left;margin-left:1.05pt;margin-top:19.15pt;width:15.9pt;height:11.2pt;z-index:2516592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RAi2g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" o:spid="_x0000_s1097" style="position:absolute;left:0;text-align:left;margin-left:-.65pt;margin-top:19.4pt;width:15.9pt;height:11.2pt;z-index:2516613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</w:t>
            </w:r>
            <w:r w:rsidR="00E83988" w:rsidRPr="00EA413B">
              <w:rPr>
                <w:rFonts w:ascii="Times New Roman" w:hAnsi="Times New Roman"/>
                <w:lang w:val="en-US"/>
              </w:rPr>
              <w:t xml:space="preserve">YS </w:t>
            </w:r>
            <w:r w:rsidRPr="00EA413B">
              <w:rPr>
                <w:rFonts w:ascii="Times New Roman" w:hAnsi="Times New Roman"/>
                <w:lang w:val="en-US"/>
              </w:rPr>
              <w:t>II: English language for Liberal Arts -8 credits,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Part of FYS II: </w:t>
            </w:r>
            <w:proofErr w:type="spellStart"/>
            <w:r w:rsidRPr="00EA413B">
              <w:rPr>
                <w:rFonts w:ascii="Times New Roman" w:hAnsi="Times New Roman"/>
                <w:lang w:val="en-US"/>
              </w:rPr>
              <w:t>Manas</w:t>
            </w:r>
            <w:proofErr w:type="spellEnd"/>
            <w:r w:rsidRPr="00EA413B">
              <w:rPr>
                <w:rFonts w:ascii="Times New Roman" w:hAnsi="Times New Roman"/>
                <w:lang w:val="en-US"/>
              </w:rPr>
              <w:t xml:space="preserve"> Studies- 2 credits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I: Introduction to Philosophy - 2 credi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" o:spid="_x0000_s1096" style="position:absolute;left:0;text-align:left;margin-left:1.05pt;margin-top:11.9pt;width:15.9pt;height:11.2pt;z-index:2516633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AjF2g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6" o:spid="_x0000_s1095" style="position:absolute;left:0;text-align:left;margin-left:-.65pt;margin-top:11.7pt;width:15.85pt;height:11.2pt;z-index:2516643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39I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1A20C4" w:rsidRDefault="002B0A80" w:rsidP="00AE33BB">
            <w:pPr>
              <w:rPr>
                <w:lang w:val="en-US"/>
              </w:rPr>
            </w:pPr>
            <w:r w:rsidRPr="00EA413B">
              <w:rPr>
                <w:lang w:val="en-US"/>
              </w:rPr>
              <w:t xml:space="preserve">Kyrgyz Language and Literature* 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lang w:val="en-US"/>
              </w:rPr>
              <w:t>(can count towards other requirement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7" o:spid="_x0000_s1094" style="position:absolute;left:0;text-align:left;margin-left:1.05pt;margin-top:6.6pt;width:15.9pt;height:11.2pt;z-index:251666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JSi2w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8" o:spid="_x0000_s1093" style="position:absolute;left:0;text-align:left;margin-left:-.65pt;margin-top:6.4pt;width:15.85pt;height:11.2pt;z-index:2516674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</w:t>
            </w:r>
          </w:p>
          <w:p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 2 year</w:t>
            </w: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2B0A8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ssian Language* (can count towards other requirement)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9" o:spid="_x0000_s1092" style="position:absolute;left:0;text-align:left;margin-left:1.05pt;margin-top:.2pt;width:15.9pt;height:11.2pt;z-index:2516695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fsO2gIAANI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0" o:spid="_x0000_s1091" style="position:absolute;left:0;text-align:left;margin-left:-.65pt;margin-top:.8pt;width:15.85pt;height:11.2pt;z-index:2516705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2B0A80" w:rsidRPr="00EA413B" w:rsidRDefault="002B0A80" w:rsidP="00E839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Mathematics 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(6 credits may overlap with major requirements; examples</w:t>
            </w:r>
            <w:r w:rsidR="00E83988" w:rsidRPr="00EA413B">
              <w:rPr>
                <w:rFonts w:ascii="Times New Roman" w:eastAsia="Times New Roman" w:hAnsi="Times New Roman"/>
                <w:bCs/>
                <w:lang w:val="en-US"/>
              </w:rPr>
              <w:t>: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 xml:space="preserve"> Quantitative Research Methods and Statistics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1" o:spid="_x0000_s1090" style="position:absolute;left:0;text-align:left;margin-left:1.05pt;margin-top:5.6pt;width:15.9pt;height:11.2pt;z-index:2516725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EsJ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2" o:spid="_x0000_s1089" style="position:absolute;left:0;text-align:left;margin-left:27.95pt;margin-top:5.4pt;width:15.85pt;height:11.2pt;z-index:2516736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Cvf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1A20C4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History 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and Geography</w:t>
            </w:r>
            <w:r w:rsidRPr="00EA413B">
              <w:rPr>
                <w:rFonts w:ascii="Times New Roman" w:hAnsi="Times New Roman"/>
                <w:lang w:val="en-US"/>
              </w:rPr>
              <w:t xml:space="preserve"> of Kyrgyzstan </w:t>
            </w:r>
          </w:p>
          <w:p w:rsidR="002B0A80" w:rsidRPr="00EA413B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(to be completed second semester of sophomore year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3" o:spid="_x0000_s1088" style="position:absolute;left:0;text-align:left;margin-left:1.05pt;margin-top:5pt;width:15.9pt;height:11.2pt;z-index:2516756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4" o:spid="_x0000_s1087" style="position:absolute;left:0;text-align:left;margin-left:27.95pt;margin-top:4.8pt;width:15.85pt;height:11.2pt;z-index:2516766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ZN23A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47B4A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State exam</w:t>
            </w:r>
            <w:r w:rsidR="00523A3E" w:rsidRPr="00EA413B">
              <w:rPr>
                <w:lang w:val="en-US"/>
              </w:rPr>
              <w:t xml:space="preserve"> in </w:t>
            </w:r>
          </w:p>
          <w:p w:rsidR="002B0A80" w:rsidRPr="00EA413B" w:rsidRDefault="00523A3E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2 year</w:t>
            </w: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2B0A80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Natural Science (Concepts of Modern Sciences) 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5" o:spid="_x0000_s1086" style="position:absolute;left:0;text-align:left;margin-left:1.05pt;margin-top:.3pt;width:15.9pt;height:11.2pt;z-index:2516787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6" o:spid="_x0000_s1085" style="position:absolute;left:0;text-align:left;margin-left:-.65pt;margin-top:.05pt;width:15.85pt;height:11.2pt;z-index:2516797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2B0A80" w:rsidRPr="00EA413B" w:rsidRDefault="002B0A80" w:rsidP="001A20C4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ocial Sciences (from outside the student’s major)/Second Year Seminar: Social Science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7" o:spid="_x0000_s1084" style="position:absolute;left:0;text-align:left;margin-left:1.05pt;margin-top:7.15pt;width:15.9pt;height:11.2pt;z-index:2516817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8" o:spid="_x0000_s1083" style="position:absolute;left:0;text-align:left;margin-left:27.95pt;margin-top:6.95pt;width:15.85pt;height:11.2pt;z-index:2516828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2B0A80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Humanities/Second Year Seminar: Humanities**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9" o:spid="_x0000_s1082" style="position:absolute;left:0;text-align:left;margin-left:1.05pt;margin-top:.05pt;width:15.9pt;height:11.2pt;z-index:2516848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20" o:spid="_x0000_s1081" style="position:absolute;left:0;text-align:left;margin-left:27.95pt;margin-top:-.15pt;width:15.85pt;height:11.2pt;z-index:2516858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E86D6D">
        <w:tc>
          <w:tcPr>
            <w:tcW w:w="5812" w:type="dxa"/>
          </w:tcPr>
          <w:p w:rsidR="002B0A80" w:rsidRPr="00EA413B" w:rsidRDefault="002B0A80" w:rsidP="00930CBC">
            <w:pPr>
              <w:pStyle w:val="a6"/>
              <w:tabs>
                <w:tab w:val="left" w:pos="3647"/>
              </w:tabs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Arts (these may overlap General Education, Electives or Major requirements)/Second Year Seminar: Ar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7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1" o:spid="_x0000_s1080" style="position:absolute;left:0;text-align:left;margin-left:1.05pt;margin-top:8.4pt;width:15.9pt;height:11.2pt;z-index:2516879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22" o:spid="_x0000_s1079" style="position:absolute;left:0;text-align:left;margin-left:27.95pt;margin-top:8.25pt;width:15.85pt;height:11.2pt;z-index:2516889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2B0A80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ports (any 4 courses during 4 year</w:t>
            </w:r>
            <w:r w:rsidR="00B1181B">
              <w:rPr>
                <w:rFonts w:ascii="Times New Roman" w:hAnsi="Times New Roman"/>
                <w:bCs/>
                <w:lang w:val="en-US"/>
              </w:rPr>
              <w:t>s</w:t>
            </w:r>
            <w:r w:rsidRPr="00EA413B">
              <w:rPr>
                <w:rFonts w:ascii="Times New Roman" w:hAnsi="Times New Roman"/>
                <w:bCs/>
                <w:lang w:val="en-US"/>
              </w:rPr>
              <w:t xml:space="preserve"> of study)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0 </w:t>
            </w:r>
          </w:p>
        </w:tc>
        <w:tc>
          <w:tcPr>
            <w:tcW w:w="57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3" o:spid="_x0000_s1078" style="position:absolute;left:0;text-align:left;margin-left:1.05pt;margin-top:.75pt;width:15.9pt;height:11.2pt;z-index:2516910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2B0A80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4" o:spid="_x0000_s1077" style="position:absolute;left:0;text-align:left;margin-left:-.65pt;margin-top:.6pt;width:15.85pt;height:11.2pt;z-index:2516920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ew83A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A46EDF" w:rsidRDefault="002B0A80" w:rsidP="00547B4A">
            <w:pPr>
              <w:jc w:val="center"/>
              <w:rPr>
                <w:b/>
                <w:lang w:val="en-US"/>
              </w:rPr>
            </w:pPr>
            <w:r w:rsidRPr="00EA413B">
              <w:rPr>
                <w:bCs/>
              </w:rPr>
              <w:t>400</w:t>
            </w:r>
            <w:r w:rsidR="008B63F9">
              <w:rPr>
                <w:bCs/>
                <w:lang w:val="ky-KG"/>
              </w:rPr>
              <w:t xml:space="preserve"> </w:t>
            </w:r>
            <w:r w:rsidR="00A46EDF">
              <w:rPr>
                <w:bCs/>
                <w:lang w:val="en-US"/>
              </w:rPr>
              <w:t>hours</w:t>
            </w: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EA413B" w:rsidP="00285389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General Education</w:t>
            </w:r>
            <w:r w:rsidR="001A20C4">
              <w:rPr>
                <w:b/>
                <w:lang w:val="en-US"/>
              </w:rPr>
              <w:t>:</w:t>
            </w:r>
          </w:p>
        </w:tc>
        <w:tc>
          <w:tcPr>
            <w:tcW w:w="851" w:type="dxa"/>
          </w:tcPr>
          <w:p w:rsidR="002B0A80" w:rsidRPr="007F251F" w:rsidRDefault="002B0A80" w:rsidP="007F251F">
            <w:pPr>
              <w:jc w:val="center"/>
              <w:rPr>
                <w:b/>
              </w:rPr>
            </w:pPr>
            <w:r w:rsidRPr="00EA413B">
              <w:rPr>
                <w:b/>
                <w:lang w:val="en-US"/>
              </w:rPr>
              <w:t>9</w:t>
            </w:r>
            <w:r w:rsidR="007F251F">
              <w:rPr>
                <w:b/>
              </w:rPr>
              <w:t>6</w:t>
            </w:r>
          </w:p>
        </w:tc>
        <w:tc>
          <w:tcPr>
            <w:tcW w:w="57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1A20C4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LAS Core Courses – 24 credits 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7405E4" w:rsidRPr="008B63F9" w:rsidTr="00E86D6D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Concepts of Modern Sciences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405E4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5" o:spid="_x0000_s1076" style="position:absolute;left:0;text-align:left;margin-left:1.05pt;margin-top:23.9pt;width:15.9pt;height:11.2pt;z-index:2516940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405E4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6" o:spid="_x0000_s1075" style="position:absolute;left:0;text-align:left;margin-left:-.65pt;margin-top:23.75pt;width:15.85pt;height:11.2pt;z-index:2516951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405E4" w:rsidRPr="00EA413B" w:rsidRDefault="002B1E60" w:rsidP="001A20C4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 xml:space="preserve">Thiscourse is </w:t>
            </w:r>
            <w:r w:rsidR="00D97B39"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 xml:space="preserve">considered as 6 </w:t>
            </w:r>
            <w:r w:rsidR="001A20C4">
              <w:rPr>
                <w:sz w:val="20"/>
                <w:szCs w:val="20"/>
                <w:lang w:val="en-US"/>
              </w:rPr>
              <w:t xml:space="preserve">credits </w:t>
            </w:r>
            <w:r w:rsidRPr="003C2C60">
              <w:rPr>
                <w:sz w:val="20"/>
                <w:szCs w:val="20"/>
                <w:lang w:val="en-US"/>
              </w:rPr>
              <w:t>of Natural Science of Gen</w:t>
            </w:r>
            <w:r>
              <w:rPr>
                <w:sz w:val="20"/>
                <w:szCs w:val="20"/>
                <w:lang w:val="en-US"/>
              </w:rPr>
              <w:t xml:space="preserve"> Ed</w:t>
            </w:r>
            <w:r w:rsidRPr="003C2C60">
              <w:rPr>
                <w:sz w:val="20"/>
                <w:szCs w:val="20"/>
                <w:lang w:val="en-US"/>
              </w:rPr>
              <w:t xml:space="preserve"> requirement  </w:t>
            </w:r>
          </w:p>
        </w:tc>
      </w:tr>
      <w:tr w:rsidR="007405E4" w:rsidRPr="00A46EDF" w:rsidTr="00E86D6D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World Literature 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405E4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7" o:spid="_x0000_s1074" style="position:absolute;left:0;text-align:left;margin-left:1.05pt;margin-top:22.3pt;width:15.9pt;height:11.2pt;z-index:2516971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405E4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8" o:spid="_x0000_s1073" style="position:absolute;left:0;text-align:left;margin-left:-.65pt;margin-top:22.6pt;width:15.85pt;height:11.2pt;z-index:2516981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A20C4" w:rsidRDefault="002B1E60" w:rsidP="001A20C4">
            <w:pPr>
              <w:jc w:val="center"/>
              <w:rPr>
                <w:sz w:val="20"/>
                <w:szCs w:val="20"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 xml:space="preserve">This course is </w:t>
            </w:r>
            <w:r w:rsidR="00D97B39"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 xml:space="preserve">considered as 6 </w:t>
            </w:r>
            <w:r w:rsidR="001A20C4">
              <w:rPr>
                <w:sz w:val="20"/>
                <w:szCs w:val="20"/>
                <w:lang w:val="en-US"/>
              </w:rPr>
              <w:t xml:space="preserve">credits of </w:t>
            </w:r>
            <w:r w:rsidRPr="003C2C60">
              <w:rPr>
                <w:sz w:val="20"/>
                <w:szCs w:val="20"/>
                <w:lang w:val="en-US"/>
              </w:rPr>
              <w:t xml:space="preserve"> Humanitiesof </w:t>
            </w:r>
          </w:p>
          <w:p w:rsidR="007405E4" w:rsidRPr="00EA413B" w:rsidRDefault="002B1E60" w:rsidP="001A20C4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>GenEd requirement</w:t>
            </w:r>
          </w:p>
        </w:tc>
      </w:tr>
      <w:tr w:rsidR="007405E4" w:rsidRPr="008B63F9" w:rsidTr="00E86D6D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Globalization and Social Sciences 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405E4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9" o:spid="_x0000_s1072" style="position:absolute;left:0;text-align:left;margin-left:1.05pt;margin-top:22.6pt;width:15.9pt;height:11.2pt;z-index:2517002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405E4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0" o:spid="_x0000_s1071" style="position:absolute;left:0;text-align:left;margin-left:-.65pt;margin-top:22.45pt;width:15.85pt;height:11.2pt;z-index:2517012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405E4" w:rsidRPr="00EA413B" w:rsidRDefault="002B1E60" w:rsidP="001A20C4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 xml:space="preserve">This course is </w:t>
            </w:r>
            <w:r w:rsidR="00D97B39"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>considered as 6 credits of Social Science of Gen Edrequirement</w:t>
            </w:r>
          </w:p>
        </w:tc>
      </w:tr>
      <w:tr w:rsidR="007405E4" w:rsidRPr="00A46EDF" w:rsidTr="00E86D6D">
        <w:tc>
          <w:tcPr>
            <w:tcW w:w="5812" w:type="dxa"/>
            <w:vAlign w:val="center"/>
          </w:tcPr>
          <w:p w:rsidR="007405E4" w:rsidRPr="00EA413B" w:rsidRDefault="002B1E60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oncepts of Modern Art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7405E4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1" o:spid="_x0000_s1070" style="position:absolute;left:0;text-align:left;margin-left:1.05pt;margin-top:16.15pt;width:15.85pt;height:11.2pt;z-index:2517032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eIZ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7405E4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2" o:spid="_x0000_s1069" style="position:absolute;left:0;text-align:left;margin-left:-.65pt;margin-top:16pt;width:15.85pt;height:11.2pt;z-index:2517043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A20C4" w:rsidRDefault="002B1E60" w:rsidP="002B1E60">
            <w:pPr>
              <w:pStyle w:val="NoSpacing1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This course is </w:t>
            </w:r>
            <w:r w:rsidR="00D97B3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considered as 6 credits of Art of </w:t>
            </w:r>
          </w:p>
          <w:p w:rsidR="007405E4" w:rsidRPr="002B1E60" w:rsidRDefault="002B1E60" w:rsidP="002B1E60">
            <w:pPr>
              <w:pStyle w:val="NoSpacing1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>GenEdrequirement</w:t>
            </w:r>
          </w:p>
        </w:tc>
      </w:tr>
      <w:tr w:rsidR="002B0A80" w:rsidRPr="00EA413B" w:rsidTr="001A20C4">
        <w:tc>
          <w:tcPr>
            <w:tcW w:w="5812" w:type="dxa"/>
          </w:tcPr>
          <w:p w:rsidR="002B0A80" w:rsidRPr="00EA413B" w:rsidRDefault="002B0A80" w:rsidP="00F503A5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Total </w:t>
            </w:r>
            <w:r w:rsidR="00F503A5" w:rsidRPr="00EA413B">
              <w:rPr>
                <w:b/>
                <w:lang w:val="en-US"/>
              </w:rPr>
              <w:t>LAS Core Courses</w:t>
            </w:r>
          </w:p>
        </w:tc>
        <w:tc>
          <w:tcPr>
            <w:tcW w:w="851" w:type="dxa"/>
          </w:tcPr>
          <w:p w:rsidR="002B0A80" w:rsidRPr="00EA413B" w:rsidRDefault="00262D2D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24 </w:t>
            </w:r>
          </w:p>
        </w:tc>
        <w:tc>
          <w:tcPr>
            <w:tcW w:w="57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1A20C4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D445FB" w:rsidP="008B63F9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oncentration Required </w:t>
            </w:r>
            <w:r w:rsidRPr="00C85BF8">
              <w:rPr>
                <w:b/>
                <w:lang w:val="en-US"/>
              </w:rPr>
              <w:t xml:space="preserve">Courses – </w:t>
            </w:r>
            <w:r w:rsidR="008B63F9">
              <w:rPr>
                <w:b/>
                <w:lang w:val="ky-KG"/>
              </w:rPr>
              <w:t>36</w:t>
            </w:r>
            <w:r w:rsidRPr="00C85BF8">
              <w:rPr>
                <w:b/>
                <w:lang w:val="en-US"/>
              </w:rPr>
              <w:t xml:space="preserve"> credits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D445FB" w:rsidRPr="00DA4649" w:rsidTr="001A20C4">
        <w:tc>
          <w:tcPr>
            <w:tcW w:w="5812" w:type="dxa"/>
          </w:tcPr>
          <w:p w:rsidR="00D445FB" w:rsidRPr="00EA413B" w:rsidRDefault="00DA4649" w:rsidP="00432A73">
            <w:pPr>
              <w:pStyle w:val="a6"/>
              <w:rPr>
                <w:rFonts w:ascii="Times New Roman" w:hAnsi="Times New Roman"/>
                <w:lang w:val="en-US"/>
              </w:rPr>
            </w:pPr>
            <w:r w:rsidRPr="00DA4649">
              <w:rPr>
                <w:rFonts w:ascii="Times New Roman" w:hAnsi="Times New Roman"/>
                <w:lang w:val="en-US"/>
              </w:rPr>
              <w:t>Introduction to human rights (HR)</w:t>
            </w:r>
          </w:p>
        </w:tc>
        <w:tc>
          <w:tcPr>
            <w:tcW w:w="851" w:type="dxa"/>
          </w:tcPr>
          <w:p w:rsidR="00D445FB" w:rsidRPr="00EA413B" w:rsidRDefault="006166E7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D445FB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3" o:spid="_x0000_s1068" style="position:absolute;left:0;text-align:left;margin-left:1.05pt;margin-top:.85pt;width:15.9pt;height:11.2pt;z-index:2517063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D445FB" w:rsidRPr="00EA413B" w:rsidRDefault="008B63F9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4" o:spid="_x0000_s1067" style="position:absolute;left:0;text-align:left;margin-left:-.65pt;margin-top:.7pt;width:15.85pt;height:11.2pt;z-index:2517073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gtf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</w:tr>
      <w:tr w:rsidR="00D445FB" w:rsidRPr="00DA4649" w:rsidTr="00604A03">
        <w:tc>
          <w:tcPr>
            <w:tcW w:w="5812" w:type="dxa"/>
          </w:tcPr>
          <w:p w:rsidR="00D445FB" w:rsidRPr="005403C1" w:rsidRDefault="008B63F9" w:rsidP="00432A73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Politics of Human Rights /</w:t>
            </w:r>
            <w:r>
              <w:rPr>
                <w:rFonts w:ascii="Times New Roman" w:hAnsi="Times New Roman"/>
                <w:lang w:val="ky-KG"/>
              </w:rPr>
              <w:t xml:space="preserve"> </w:t>
            </w:r>
            <w:r w:rsidR="00DA4649" w:rsidRPr="00DA4649">
              <w:rPr>
                <w:rFonts w:ascii="Times New Roman" w:hAnsi="Times New Roman"/>
                <w:lang w:val="en-US"/>
              </w:rPr>
              <w:t>Theory and Politics of Human Rights (ICP)</w:t>
            </w:r>
          </w:p>
        </w:tc>
        <w:tc>
          <w:tcPr>
            <w:tcW w:w="851" w:type="dxa"/>
            <w:vAlign w:val="center"/>
          </w:tcPr>
          <w:p w:rsidR="00D445FB" w:rsidRPr="00EA413B" w:rsidRDefault="006166E7" w:rsidP="00604A0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D445FB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5" o:spid="_x0000_s1066" style="position:absolute;left:0;text-align:left;margin-left:1.05pt;margin-top:5.65pt;width:15.85pt;height:11.2pt;z-index:2517084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dRc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D445FB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6" o:spid="_x0000_s1065" style="position:absolute;left:0;text-align:left;margin-left:-.65pt;margin-top:5.5pt;width:15.85pt;height:11.2pt;z-index:2517094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LDl3Q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</w:tr>
      <w:tr w:rsidR="00D445FB" w:rsidRPr="00DA4649" w:rsidTr="001A20C4">
        <w:tc>
          <w:tcPr>
            <w:tcW w:w="5812" w:type="dxa"/>
          </w:tcPr>
          <w:p w:rsidR="00D445FB" w:rsidRPr="00EA413B" w:rsidRDefault="00DA4649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DA4649">
              <w:rPr>
                <w:rFonts w:ascii="Times New Roman" w:hAnsi="Times New Roman"/>
                <w:lang w:val="en-US"/>
              </w:rPr>
              <w:t>International Human rights law (IBL)</w:t>
            </w:r>
          </w:p>
        </w:tc>
        <w:tc>
          <w:tcPr>
            <w:tcW w:w="851" w:type="dxa"/>
          </w:tcPr>
          <w:p w:rsidR="00D445FB" w:rsidRPr="00EA413B" w:rsidRDefault="006166E7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D445FB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9" o:spid="_x0000_s1064" style="position:absolute;left:0;text-align:left;margin-left:1.05pt;margin-top:.2pt;width:15.85pt;height:11.2pt;z-index:2516546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NTU2wIAANM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D445FB" w:rsidRPr="00EA413B" w:rsidRDefault="005A1FED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0" o:spid="_x0000_s1063" style="position:absolute;left:0;text-align:left;margin-left:.2pt;margin-top:.25pt;width:15.85pt;height:11.2pt;z-index:2516556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</w:tr>
      <w:tr w:rsidR="00F72B9E" w:rsidRPr="00DA4649" w:rsidTr="008B63F9">
        <w:tc>
          <w:tcPr>
            <w:tcW w:w="5812" w:type="dxa"/>
            <w:shd w:val="clear" w:color="auto" w:fill="auto"/>
          </w:tcPr>
          <w:p w:rsidR="00F72B9E" w:rsidRPr="008B63F9" w:rsidRDefault="00BC079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8B63F9">
              <w:rPr>
                <w:rFonts w:ascii="Times New Roman" w:hAnsi="Times New Roman"/>
                <w:lang w:val="en-US"/>
              </w:rPr>
              <w:t xml:space="preserve">Legal </w:t>
            </w:r>
            <w:r w:rsidR="00F72B9E" w:rsidRPr="008B63F9">
              <w:rPr>
                <w:rFonts w:ascii="Times New Roman" w:hAnsi="Times New Roman"/>
                <w:lang w:val="en-US"/>
              </w:rPr>
              <w:t xml:space="preserve">Research Methods </w:t>
            </w:r>
          </w:p>
        </w:tc>
        <w:tc>
          <w:tcPr>
            <w:tcW w:w="851" w:type="dxa"/>
            <w:shd w:val="clear" w:color="auto" w:fill="auto"/>
          </w:tcPr>
          <w:p w:rsidR="00F72B9E" w:rsidRPr="008B63F9" w:rsidRDefault="00BC0796" w:rsidP="007D502E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F72B9E" w:rsidRPr="00EA413B" w:rsidRDefault="005A1FED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62" style="position:absolute;left:0;text-align:left;margin-left:1.3pt;margin-top:.15pt;width:15.85pt;height:11.2pt;z-index:2516577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+ib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Sub1G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F72B9E" w:rsidRPr="00EA413B" w:rsidRDefault="005A1FED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61" style="position:absolute;left:0;text-align:left;margin-left:.3pt;margin-top:-.15pt;width:15.85pt;height:11.2pt;z-index:2516597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</w:tr>
      <w:tr w:rsidR="00F72B9E" w:rsidRPr="00DA4649" w:rsidTr="008B63F9">
        <w:tc>
          <w:tcPr>
            <w:tcW w:w="5812" w:type="dxa"/>
            <w:shd w:val="clear" w:color="auto" w:fill="auto"/>
          </w:tcPr>
          <w:p w:rsidR="00F72B9E" w:rsidRPr="008B63F9" w:rsidRDefault="00F72B9E" w:rsidP="008A1452">
            <w:pPr>
              <w:pStyle w:val="a6"/>
              <w:rPr>
                <w:rFonts w:ascii="Times New Roman" w:hAnsi="Times New Roman"/>
                <w:lang w:val="en-US"/>
              </w:rPr>
            </w:pPr>
            <w:r w:rsidRPr="008B63F9">
              <w:rPr>
                <w:rFonts w:ascii="Times New Roman" w:hAnsi="Times New Roman"/>
                <w:lang w:val="en-US"/>
              </w:rPr>
              <w:t xml:space="preserve">Internship </w:t>
            </w:r>
          </w:p>
        </w:tc>
        <w:tc>
          <w:tcPr>
            <w:tcW w:w="851" w:type="dxa"/>
            <w:shd w:val="clear" w:color="auto" w:fill="auto"/>
          </w:tcPr>
          <w:p w:rsidR="00F72B9E" w:rsidRPr="008B63F9" w:rsidRDefault="00F72B9E" w:rsidP="007D502E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F72B9E" w:rsidRPr="00EA413B" w:rsidRDefault="005A1FED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60" style="position:absolute;left:0;text-align:left;margin-left:.85pt;margin-top:.9pt;width:15.9pt;height:11.2pt;z-index:2517985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3Gi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P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F72B9E" w:rsidRPr="00EA413B" w:rsidRDefault="005A1FED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59" style="position:absolute;left:0;text-align:left;margin-left:.65pt;margin-top:.9pt;width:15.9pt;height:11.2pt;z-index:2518005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fWu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</w:tr>
      <w:tr w:rsidR="00F72B9E" w:rsidRPr="00F72B9E" w:rsidTr="008B63F9">
        <w:tc>
          <w:tcPr>
            <w:tcW w:w="5812" w:type="dxa"/>
            <w:shd w:val="clear" w:color="auto" w:fill="auto"/>
          </w:tcPr>
          <w:p w:rsidR="00F72B9E" w:rsidRPr="008B63F9" w:rsidRDefault="00F72B9E" w:rsidP="00BC0796">
            <w:pPr>
              <w:pStyle w:val="a6"/>
              <w:rPr>
                <w:rFonts w:ascii="Times New Roman" w:hAnsi="Times New Roman"/>
                <w:lang w:val="en-US"/>
              </w:rPr>
            </w:pPr>
            <w:r w:rsidRPr="008B63F9">
              <w:rPr>
                <w:rFonts w:ascii="Times New Roman" w:hAnsi="Times New Roman"/>
                <w:lang w:val="en-US"/>
              </w:rPr>
              <w:t xml:space="preserve">Senior Thesis Seminar I </w:t>
            </w:r>
          </w:p>
        </w:tc>
        <w:tc>
          <w:tcPr>
            <w:tcW w:w="851" w:type="dxa"/>
            <w:shd w:val="clear" w:color="auto" w:fill="auto"/>
          </w:tcPr>
          <w:p w:rsidR="00F72B9E" w:rsidRPr="008B63F9" w:rsidRDefault="00BC0796" w:rsidP="007D502E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F72B9E" w:rsidRPr="00F72B9E" w:rsidRDefault="005A1FED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7" o:spid="_x0000_s1058" style="position:absolute;left:0;text-align:left;margin-left:.55pt;margin-top:.35pt;width:15.9pt;height:11.2pt;z-index:251794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muJ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X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F72B9E" w:rsidRPr="00F72B9E" w:rsidRDefault="005A1FED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057" style="position:absolute;left:0;text-align:left;margin-left:.35pt;margin-top:.35pt;width:15.85pt;height:11.2pt;z-index:2517964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evq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F72B9E" w:rsidTr="008B63F9">
        <w:tc>
          <w:tcPr>
            <w:tcW w:w="5812" w:type="dxa"/>
            <w:shd w:val="clear" w:color="auto" w:fill="auto"/>
          </w:tcPr>
          <w:p w:rsidR="00BC0796" w:rsidRPr="008B63F9" w:rsidRDefault="00BC079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8B63F9">
              <w:rPr>
                <w:rFonts w:ascii="Times New Roman" w:hAnsi="Times New Roman"/>
                <w:lang w:val="en-US"/>
              </w:rPr>
              <w:t>Senior Thesis Seminar II</w:t>
            </w:r>
          </w:p>
        </w:tc>
        <w:tc>
          <w:tcPr>
            <w:tcW w:w="851" w:type="dxa"/>
            <w:shd w:val="clear" w:color="auto" w:fill="auto"/>
          </w:tcPr>
          <w:p w:rsidR="00BC0796" w:rsidRPr="008B63F9" w:rsidRDefault="00BC0796" w:rsidP="007D502E">
            <w:pPr>
              <w:jc w:val="center"/>
              <w:rPr>
                <w:lang w:val="en-US"/>
              </w:rPr>
            </w:pPr>
            <w:r w:rsidRPr="008B63F9"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C0796" w:rsidRDefault="008B63F9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98" style="position:absolute;left:0;text-align:left;margin-left:.5pt;margin-top:.1pt;width:15.9pt;height:11.2pt;z-index:2518333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muJ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X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Default="008B63F9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99" style="position:absolute;left:0;text-align:left;margin-left:.3pt;margin-top:.1pt;width:15.85pt;height:11.2pt;z-index:2518343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evq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7D502E">
            <w:pPr>
              <w:jc w:val="center"/>
              <w:rPr>
                <w:b/>
                <w:lang w:val="en-US"/>
              </w:rPr>
            </w:pPr>
          </w:p>
        </w:tc>
      </w:tr>
      <w:tr w:rsidR="00F503A5" w:rsidRPr="00EA413B" w:rsidTr="001A20C4">
        <w:tc>
          <w:tcPr>
            <w:tcW w:w="5812" w:type="dxa"/>
          </w:tcPr>
          <w:p w:rsidR="00F503A5" w:rsidRPr="00EA413B" w:rsidRDefault="00DD0D2F" w:rsidP="00DD0D2F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lastRenderedPageBreak/>
              <w:t xml:space="preserve">Total Concentration </w:t>
            </w:r>
            <w:r w:rsidR="008B63F9">
              <w:rPr>
                <w:b/>
                <w:lang w:val="en-US"/>
              </w:rPr>
              <w:t xml:space="preserve">Required </w:t>
            </w:r>
            <w:r w:rsidRPr="00EA413B">
              <w:rPr>
                <w:b/>
                <w:lang w:val="en-US"/>
              </w:rPr>
              <w:t>Courses</w:t>
            </w:r>
          </w:p>
        </w:tc>
        <w:tc>
          <w:tcPr>
            <w:tcW w:w="851" w:type="dxa"/>
          </w:tcPr>
          <w:p w:rsidR="00F503A5" w:rsidRPr="00EA413B" w:rsidRDefault="00BC0796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36</w:t>
            </w:r>
          </w:p>
        </w:tc>
        <w:tc>
          <w:tcPr>
            <w:tcW w:w="572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8B63F9" w:rsidTr="0065426D">
        <w:tc>
          <w:tcPr>
            <w:tcW w:w="5812" w:type="dxa"/>
            <w:shd w:val="clear" w:color="auto" w:fill="D9D9D9" w:themeFill="background1" w:themeFillShade="D9"/>
          </w:tcPr>
          <w:p w:rsidR="00BC0796" w:rsidRPr="00EA413B" w:rsidRDefault="00BC0796" w:rsidP="0065426D">
            <w:pPr>
              <w:rPr>
                <w:b/>
                <w:lang w:val="en-US"/>
              </w:rPr>
            </w:pPr>
            <w:r w:rsidRPr="00285389">
              <w:rPr>
                <w:b/>
                <w:lang w:val="en-US"/>
              </w:rPr>
              <w:t xml:space="preserve">Major </w:t>
            </w:r>
            <w:r>
              <w:rPr>
                <w:b/>
                <w:lang w:val="en-US"/>
              </w:rPr>
              <w:t>elective courses – choose any of the following courses - minimum required 42 credits (the list of elective courses may vary each semester, please consult with HR Coordinator)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72" w:type="dxa"/>
            <w:shd w:val="clear" w:color="auto" w:fill="D9D9D9" w:themeFill="background1" w:themeFillShade="D9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875CA6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Humanitarian Law (IBL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56" style="position:absolute;left:0;text-align:left;margin-left:1.05pt;margin-top:.8pt;width:15.9pt;height:11.2pt;z-index:2518026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Скругленный прямоугольник 38" o:spid="_x0000_s1055" style="position:absolute;left:0;text-align:left;margin-left:-.65pt;margin-top:.65pt;width:15.85pt;height:11.2pt;z-index:2518036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875CA6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Criminal law (IBL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54" style="position:absolute;left:0;text-align:left;margin-left:1.05pt;margin-top:.5pt;width:15.85pt;height:11.2pt;z-index:2518046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53" style="position:absolute;left:0;text-align:left;margin-left:-.65pt;margin-top:.35pt;width:15.85pt;height:11.2pt;z-index:2518056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Public International Law I (IBL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Скругленный прямоугольник 41" o:spid="_x0000_s1052" style="position:absolute;left:0;text-align:left;margin-left:1pt;margin-top:.95pt;width:15.85pt;height:11.2pt;z-index:2518067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Скругленный прямоугольник 42" o:spid="_x0000_s1051" style="position:absolute;left:0;text-align:left;margin-left:-.75pt;margin-top:.9pt;width:15.85pt;height:11.2pt;z-index:2518077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shd w:val="clear" w:color="auto" w:fill="auto"/>
          </w:tcPr>
          <w:p w:rsidR="00BC0796" w:rsidRPr="00025764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Transnational Human Rights Advocacy </w:t>
            </w:r>
            <w:r w:rsidRPr="005E5FC0">
              <w:rPr>
                <w:rFonts w:ascii="Times New Roman" w:hAnsi="Times New Roman"/>
                <w:lang w:val="en-US"/>
              </w:rPr>
              <w:t>(HR)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  <w:shd w:val="clear" w:color="auto" w:fill="auto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50" style="position:absolute;left:0;text-align:left;margin-left:1.05pt;margin-top:1pt;width:15.85pt;height:11.2pt;z-index:2518087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49" style="position:absolute;left:0;text-align:left;margin-left:-.65pt;margin-top:1.7pt;width:15.85pt;height:11.2pt;z-index:2518097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025764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 xml:space="preserve">Development Aid and Politics (ICP) </w:t>
            </w:r>
          </w:p>
        </w:tc>
        <w:tc>
          <w:tcPr>
            <w:tcW w:w="851" w:type="dxa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8B63F9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48" style="position:absolute;left:0;text-align:left;margin-left:1.05pt;margin-top:.5pt;width:15.85pt;height:11.2pt;z-index:2518108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8B63F9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47" style="position:absolute;left:0;text-align:left;margin-left:-.65pt;margin-top:.35pt;width:15.85pt;height:11.2pt;z-index:2518118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Multicultural Societies: Religious and Social Conflicts in Europe (ES)</w:t>
            </w:r>
          </w:p>
        </w:tc>
        <w:tc>
          <w:tcPr>
            <w:tcW w:w="851" w:type="dxa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46" style="position:absolute;left:0;text-align:left;margin-left:1pt;margin-top:5.55pt;width:15.85pt;height:11.2pt;z-index:2518128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45" style="position:absolute;left:0;text-align:left;margin-left:.2pt;margin-top:5.75pt;width:15.85pt;height:11.2pt;z-index:2518138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025764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 xml:space="preserve">European </w:t>
            </w:r>
            <w:r>
              <w:rPr>
                <w:rFonts w:ascii="Times New Roman" w:hAnsi="Times New Roman"/>
                <w:lang w:val="en-US"/>
              </w:rPr>
              <w:t xml:space="preserve">Union </w:t>
            </w:r>
            <w:r w:rsidRPr="005E5FC0">
              <w:rPr>
                <w:rFonts w:ascii="Times New Roman" w:hAnsi="Times New Roman"/>
                <w:lang w:val="en-US"/>
              </w:rPr>
              <w:t>Law and Human Rights (ES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44" style="position:absolute;left:0;text-align:left;margin-left:-.65pt;margin-top:13.7pt;width:15.85pt;height:11.2pt;z-index:2518179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" fillcolor="window" strokecolor="#0d0d0d" strokeweight="2pt">
                  <v:path arrowok="t"/>
                </v:roundrect>
              </w:pict>
            </w:r>
            <w:r w:rsidRPr="005A1FED">
              <w:rPr>
                <w:noProof/>
              </w:rPr>
              <w:pict>
                <v:roundrect id="_x0000_s1043" style="position:absolute;left:0;text-align:left;margin-left:-27.55pt;margin-top:13.85pt;width:15.85pt;height:11.2pt;z-index:2518169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" fillcolor="window" strokecolor="#0d0d0d" strokeweight="2pt">
                  <v:path arrowok="t"/>
                </v:roundrect>
              </w:pict>
            </w:r>
            <w:r w:rsidRPr="005A1FED">
              <w:rPr>
                <w:noProof/>
              </w:rPr>
              <w:pict>
                <v:roundrect id="_x0000_s1042" style="position:absolute;left:0;text-align:left;margin-left:-.65pt;margin-top:.9pt;width:15.85pt;height:11.2pt;z-index:2518159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" fillcolor="window" strokecolor="#0d0d0d" strokeweight="2pt">
                  <v:path arrowok="t"/>
                </v:roundrect>
              </w:pict>
            </w:r>
            <w:r w:rsidRPr="005A1FED">
              <w:rPr>
                <w:noProof/>
              </w:rPr>
              <w:pict>
                <v:roundrect id="_x0000_s1041" style="position:absolute;left:0;text-align:left;margin-left:-27.55pt;margin-top:1.05pt;width:15.85pt;height:11.2pt;z-index:2518149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Democracy in Dark Times (ICP/HR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ybersecurity and Society</w:t>
            </w:r>
            <w:r w:rsidRPr="005E5FC0">
              <w:rPr>
                <w:rFonts w:ascii="Times New Roman" w:hAnsi="Times New Roman"/>
                <w:lang w:val="en-US"/>
              </w:rPr>
              <w:t xml:space="preserve"> (</w:t>
            </w:r>
            <w:r>
              <w:rPr>
                <w:rFonts w:ascii="Times New Roman" w:hAnsi="Times New Roman"/>
                <w:lang w:val="en-US"/>
              </w:rPr>
              <w:t>ICP/Law</w:t>
            </w:r>
            <w:r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40" style="position:absolute;left:0;text-align:left;margin-left:1.05pt;margin-top:.95pt;width:15.85pt;height:11.2pt;z-index:2518190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2pEzgIAAHwFAAAOAAAAZHJzL2Uyb0RvYy54bWysVM1uEzEQviPxDpbvdJMoAbpqUkWtgpBC&#10;W9Ginl2vN1nhtY3t/JQTEkeQeAaeASFBS8srbN6Iz95Nm7acEHtYeX48nvm+md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39" style="position:absolute;left:0;text-align:left;margin-left:-.65pt;margin-top:.9pt;width:15.85pt;height:11.2pt;z-index:2518200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vAlign w:val="center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Environmental Law (</w:t>
            </w:r>
            <w:r>
              <w:rPr>
                <w:rFonts w:ascii="Times New Roman" w:hAnsi="Times New Roman"/>
                <w:lang w:val="en-US"/>
              </w:rPr>
              <w:t>Law</w:t>
            </w:r>
            <w:r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38" style="position:absolute;left:0;text-align:left;margin-left:1.05pt;margin-top:1.15pt;width:15.85pt;height:11.2pt;z-index:2518210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37" style="position:absolute;left:0;text-align:left;margin-left:-.65pt;margin-top:1pt;width:15.85pt;height:11.2pt;z-index:2518220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vAlign w:val="center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onstitutional Law of the KR (Law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36" style="position:absolute;left:0;text-align:left;margin-left:-27.55pt;margin-top:.55pt;width:15.85pt;height:11.2pt;z-index:2518231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IJk0AIAAHw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" fillcolor="window" strokecolor="#0d0d0d" strokeweight="2pt">
                  <v:path arrowok="t"/>
                </v:roundrect>
              </w:pict>
            </w:r>
            <w:r w:rsidRPr="005A1FED">
              <w:rPr>
                <w:noProof/>
              </w:rPr>
              <w:pict>
                <v:roundrect id="_x0000_s1035" style="position:absolute;left:0;text-align:left;margin-left:-.65pt;margin-top:.4pt;width:15.85pt;height:11.2pt;z-index:2518241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" fillcolor="window" strokecolor="#0d0d0d" strokeweight="2pt">
                  <v:path arrowok="t"/>
                </v:roundrect>
              </w:pict>
            </w:r>
            <w:r w:rsidRPr="005A1FED">
              <w:rPr>
                <w:noProof/>
              </w:rPr>
              <w:pict>
                <v:roundrect id="_x0000_s1034" style="position:absolute;left:0;text-align:left;margin-left:-27.55pt;margin-top:13.95pt;width:15.85pt;height:11.2pt;z-index:2518251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W+/zwIAAHwFAAAOAAAAZHJzL2Uyb0RvYy54bWysVM1uEzEQviPxDpbvdJMoAbpqUkWtgpBC&#10;W9Ginl2vN1nhtY3t/JQTEkeQeAaeASFBS8srbN6Iz95Nm7acEHtYeX48nvm+md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" fillcolor="window" strokecolor="#0d0d0d" strokeweight="2pt">
                  <v:path arrowok="t"/>
                </v:roundrect>
              </w:pict>
            </w:r>
            <w:r w:rsidRPr="005A1FED">
              <w:rPr>
                <w:noProof/>
              </w:rPr>
              <w:pict>
                <v:roundrect id="_x0000_s1033" style="position:absolute;left:0;text-align:left;margin-left:-.65pt;margin-top:13.85pt;width:15.85pt;height:11.2pt;z-index:2518261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vAlign w:val="center"/>
          </w:tcPr>
          <w:p w:rsidR="00BC0796" w:rsidRPr="00025764" w:rsidRDefault="00BC0796" w:rsidP="0065426D">
            <w:pPr>
              <w:rPr>
                <w:lang w:val="en-US"/>
              </w:rPr>
            </w:pPr>
            <w:r>
              <w:rPr>
                <w:rFonts w:eastAsia="Calibri"/>
                <w:lang w:val="en-US" w:eastAsia="en-US"/>
              </w:rPr>
              <w:t>Corruption, Development and Good Governance</w:t>
            </w:r>
            <w:r w:rsidRPr="005E5FC0">
              <w:rPr>
                <w:rFonts w:eastAsia="Calibri"/>
                <w:lang w:val="en-US" w:eastAsia="en-US"/>
              </w:rPr>
              <w:t xml:space="preserve"> (</w:t>
            </w:r>
            <w:r>
              <w:rPr>
                <w:rFonts w:eastAsia="Calibri"/>
                <w:lang w:val="en-US" w:eastAsia="en-US"/>
              </w:rPr>
              <w:t>Law</w:t>
            </w:r>
            <w:r w:rsidRPr="005E5FC0">
              <w:rPr>
                <w:rFonts w:eastAsia="Calibri"/>
                <w:lang w:val="en-US" w:eastAsia="en-US"/>
              </w:rPr>
              <w:t>)</w: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vAlign w:val="center"/>
          </w:tcPr>
          <w:p w:rsidR="00BC0796" w:rsidRPr="00025764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Human Rights law and Criminal Justice (HR/IBL)</w:t>
            </w:r>
          </w:p>
        </w:tc>
        <w:tc>
          <w:tcPr>
            <w:tcW w:w="851" w:type="dxa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225425" cy="164465"/>
                  <wp:effectExtent l="0" t="0" r="3175" b="6985"/>
                  <wp:docPr id="2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225425" cy="164465"/>
                  <wp:effectExtent l="0" t="0" r="3175" b="6985"/>
                  <wp:docPr id="3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vAlign w:val="center"/>
          </w:tcPr>
          <w:p w:rsidR="00BC0796" w:rsidRPr="00EA413B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Refugees law (HR/IBL)</w:t>
            </w:r>
          </w:p>
        </w:tc>
        <w:tc>
          <w:tcPr>
            <w:tcW w:w="851" w:type="dxa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32" style="position:absolute;left:0;text-align:left;margin-left:.65pt;margin-top:1.4pt;width:15.85pt;height:11.2pt;z-index:2518272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EA413B" w:rsidRDefault="005A1FED" w:rsidP="0065426D">
            <w:pPr>
              <w:jc w:val="center"/>
              <w:rPr>
                <w:b/>
                <w:lang w:val="en-US"/>
              </w:rPr>
            </w:pPr>
            <w:r w:rsidRPr="005A1FED">
              <w:rPr>
                <w:noProof/>
              </w:rPr>
              <w:pict>
                <v:roundrect id="_x0000_s1031" style="position:absolute;left:0;text-align:left;margin-left:.3pt;margin-top:1.15pt;width:15.85pt;height:11.2pt;z-index:251828224;visibility:visible;mso-position-horizontal-relative:text;mso-position-vertical-relative:text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DA4649" w:rsidTr="0065426D">
        <w:tc>
          <w:tcPr>
            <w:tcW w:w="5812" w:type="dxa"/>
            <w:vAlign w:val="center"/>
          </w:tcPr>
          <w:p w:rsidR="00BC0796" w:rsidRPr="005E5FC0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Freedom of Speech</w:t>
            </w:r>
            <w:r w:rsidRPr="005E5FC0">
              <w:rPr>
                <w:rFonts w:ascii="Times New Roman" w:hAnsi="Times New Roman"/>
                <w:lang w:val="en-US"/>
              </w:rPr>
              <w:t xml:space="preserve"> (HR/</w:t>
            </w:r>
            <w:r>
              <w:rPr>
                <w:rFonts w:ascii="Times New Roman" w:hAnsi="Times New Roman"/>
                <w:lang w:val="en-US"/>
              </w:rPr>
              <w:t>Law</w:t>
            </w:r>
            <w:r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  <w:vAlign w:val="center"/>
          </w:tcPr>
          <w:p w:rsidR="00BC0796" w:rsidRPr="00EA413B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5E5FC0" w:rsidRDefault="008B63F9" w:rsidP="0065426D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00" style="position:absolute;left:0;text-align:left;margin-left:1pt;margin-top:12.8pt;width:15.85pt;height:11.2pt;z-index:2518353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  <w:r w:rsidR="005A1FED" w:rsidRPr="005A1FED">
              <w:rPr>
                <w:noProof/>
              </w:rPr>
              <w:pict>
                <v:roundrect id="_x0000_s1030" style="position:absolute;left:0;text-align:left;margin-left:1pt;margin-top:1.6pt;width:15.85pt;height:11.2pt;z-index:2518292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5E5FC0" w:rsidRDefault="005A1FED" w:rsidP="0065426D">
            <w:pPr>
              <w:jc w:val="center"/>
              <w:rPr>
                <w:b/>
                <w:noProof/>
                <w:lang w:val="en-US"/>
              </w:rPr>
            </w:pPr>
            <w:r w:rsidRPr="005A1FED">
              <w:rPr>
                <w:noProof/>
              </w:rPr>
              <w:pict>
                <v:roundrect id="_x0000_s1029" style="position:absolute;left:0;text-align:left;margin-left:.25pt;margin-top:.3pt;width:15.85pt;height:11.2pt;z-index:2518302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F22946" w:rsidTr="0065426D">
        <w:tc>
          <w:tcPr>
            <w:tcW w:w="5812" w:type="dxa"/>
            <w:vAlign w:val="center"/>
          </w:tcPr>
          <w:p w:rsidR="00BC0796" w:rsidRPr="005E5FC0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omparative Law in a changing world (Law)</w:t>
            </w:r>
          </w:p>
        </w:tc>
        <w:tc>
          <w:tcPr>
            <w:tcW w:w="851" w:type="dxa"/>
            <w:vAlign w:val="center"/>
          </w:tcPr>
          <w:p w:rsidR="00BC0796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F22946" w:rsidRDefault="00BC0796" w:rsidP="0065426D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2" w:type="dxa"/>
          </w:tcPr>
          <w:p w:rsidR="00BC0796" w:rsidRPr="00F22946" w:rsidRDefault="008B63F9" w:rsidP="0065426D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01" style="position:absolute;left:0;text-align:left;margin-left:.25pt;margin-top:.05pt;width:15.85pt;height:11.2pt;z-index:2518364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F22946" w:rsidTr="0065426D">
        <w:tc>
          <w:tcPr>
            <w:tcW w:w="5812" w:type="dxa"/>
            <w:vAlign w:val="center"/>
          </w:tcPr>
          <w:p w:rsidR="00BC0796" w:rsidRPr="005E5FC0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ivil Society Organizations law (Law)</w:t>
            </w:r>
          </w:p>
        </w:tc>
        <w:tc>
          <w:tcPr>
            <w:tcW w:w="851" w:type="dxa"/>
            <w:vAlign w:val="center"/>
          </w:tcPr>
          <w:p w:rsidR="00BC0796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F22946" w:rsidRDefault="008B63F9" w:rsidP="0065426D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02" style="position:absolute;left:0;text-align:left;margin-left:1pt;margin-top:-.15pt;width:15.85pt;height:11.2pt;z-index:2518374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F22946" w:rsidRDefault="008B63F9" w:rsidP="0065426D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03" style="position:absolute;left:0;text-align:left;margin-left:.25pt;margin-top:-.6pt;width:15.85pt;height:11.2pt;z-index:2518384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F22946" w:rsidTr="0065426D">
        <w:tc>
          <w:tcPr>
            <w:tcW w:w="5812" w:type="dxa"/>
            <w:vAlign w:val="center"/>
          </w:tcPr>
          <w:p w:rsidR="00BC0796" w:rsidRPr="005E5FC0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hild Rights Protection (HR/Law)</w:t>
            </w:r>
          </w:p>
        </w:tc>
        <w:tc>
          <w:tcPr>
            <w:tcW w:w="851" w:type="dxa"/>
            <w:vAlign w:val="center"/>
          </w:tcPr>
          <w:p w:rsidR="00BC0796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C0796" w:rsidRPr="00F22946" w:rsidRDefault="008B63F9" w:rsidP="0065426D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04" style="position:absolute;left:0;text-align:left;margin-left:1pt;margin-top:.05pt;width:15.85pt;height:11.2pt;z-index:2518394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F22946" w:rsidRDefault="008B63F9" w:rsidP="0065426D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05" style="position:absolute;left:0;text-align:left;margin-left:.25pt;margin-top:.45pt;width:15.85pt;height:11.2pt;z-index:2518405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F22946" w:rsidTr="0065426D">
        <w:tc>
          <w:tcPr>
            <w:tcW w:w="5812" w:type="dxa"/>
            <w:vAlign w:val="center"/>
          </w:tcPr>
          <w:p w:rsidR="00BC0796" w:rsidRPr="005E5FC0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United Nations Efforts for sustaining peace (HR/Law)</w:t>
            </w:r>
          </w:p>
        </w:tc>
        <w:tc>
          <w:tcPr>
            <w:tcW w:w="851" w:type="dxa"/>
            <w:vAlign w:val="center"/>
          </w:tcPr>
          <w:p w:rsidR="00BC0796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72" w:type="dxa"/>
          </w:tcPr>
          <w:p w:rsidR="00BC0796" w:rsidRPr="00F22946" w:rsidRDefault="008B63F9" w:rsidP="0065426D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06" style="position:absolute;left:0;text-align:left;margin-left:1pt;margin-top:.25pt;width:15.85pt;height:11.2pt;z-index:2518415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F22946" w:rsidRDefault="008B63F9" w:rsidP="0065426D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07" style="position:absolute;left:0;text-align:left;margin-left:.25pt;margin-top:.65pt;width:15.85pt;height:11.2pt;z-index:2518425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F22946" w:rsidTr="0065426D">
        <w:tc>
          <w:tcPr>
            <w:tcW w:w="5812" w:type="dxa"/>
            <w:vAlign w:val="center"/>
          </w:tcPr>
          <w:p w:rsidR="00BC0796" w:rsidRPr="005E5FC0" w:rsidRDefault="00BC0796" w:rsidP="0065426D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International Public law II</w:t>
            </w:r>
          </w:p>
        </w:tc>
        <w:tc>
          <w:tcPr>
            <w:tcW w:w="851" w:type="dxa"/>
            <w:vAlign w:val="center"/>
          </w:tcPr>
          <w:p w:rsidR="00BC0796" w:rsidRDefault="00BC0796" w:rsidP="006542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72" w:type="dxa"/>
          </w:tcPr>
          <w:p w:rsidR="00BC0796" w:rsidRPr="00F22946" w:rsidRDefault="008B63F9" w:rsidP="0065426D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08" style="position:absolute;left:0;text-align:left;margin-left:1pt;margin-top:.5pt;width:15.85pt;height:11.2pt;z-index:2518435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</w:tcPr>
          <w:p w:rsidR="00BC0796" w:rsidRPr="00F22946" w:rsidRDefault="008B63F9" w:rsidP="0065426D">
            <w:pPr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</w:rPr>
              <w:pict>
                <v:roundrect id="_x0000_s1109" style="position:absolute;left:0;text-align:left;margin-left:.25pt;margin-top:.05pt;width:15.85pt;height:11.2pt;z-index:2518446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EA413B" w:rsidTr="0065426D">
        <w:tc>
          <w:tcPr>
            <w:tcW w:w="5812" w:type="dxa"/>
            <w:shd w:val="clear" w:color="auto" w:fill="auto"/>
            <w:vAlign w:val="center"/>
          </w:tcPr>
          <w:p w:rsidR="00BC0796" w:rsidRPr="00E379DE" w:rsidRDefault="00BC0796" w:rsidP="0065426D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E379DE">
              <w:rPr>
                <w:rFonts w:ascii="Times New Roman" w:hAnsi="Times New Roman"/>
                <w:b/>
                <w:lang w:val="en-US"/>
              </w:rPr>
              <w:t>Total:</w:t>
            </w:r>
          </w:p>
        </w:tc>
        <w:tc>
          <w:tcPr>
            <w:tcW w:w="851" w:type="dxa"/>
            <w:shd w:val="clear" w:color="auto" w:fill="auto"/>
          </w:tcPr>
          <w:p w:rsidR="00BC0796" w:rsidRPr="00E379DE" w:rsidRDefault="00BC0796" w:rsidP="0065426D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4</w:t>
            </w:r>
            <w:r w:rsidRPr="00E379DE">
              <w:rPr>
                <w:b/>
                <w:lang w:val="en-US"/>
              </w:rPr>
              <w:t>2</w:t>
            </w:r>
          </w:p>
        </w:tc>
        <w:tc>
          <w:tcPr>
            <w:tcW w:w="572" w:type="dxa"/>
            <w:shd w:val="clear" w:color="auto" w:fill="auto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2" w:type="dxa"/>
            <w:shd w:val="clear" w:color="auto" w:fill="auto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</w:tr>
      <w:tr w:rsidR="00BC0796" w:rsidRPr="008B63F9" w:rsidTr="0065426D">
        <w:tc>
          <w:tcPr>
            <w:tcW w:w="5812" w:type="dxa"/>
            <w:shd w:val="clear" w:color="auto" w:fill="auto"/>
            <w:vAlign w:val="center"/>
          </w:tcPr>
          <w:p w:rsidR="00BC0796" w:rsidRPr="008B63F9" w:rsidRDefault="00BC0796" w:rsidP="0065426D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 w:rsidRPr="008B63F9">
              <w:rPr>
                <w:rFonts w:ascii="Times New Roman" w:hAnsi="Times New Roman"/>
                <w:b/>
                <w:bCs/>
                <w:lang w:val="en-US"/>
              </w:rPr>
              <w:t>Elective Courses (from outside the student’s major)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BC0796" w:rsidRPr="008B63F9" w:rsidRDefault="00BC0796" w:rsidP="0065426D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8B63F9">
              <w:rPr>
                <w:rFonts w:ascii="Times New Roman" w:hAnsi="Times New Roman"/>
                <w:b/>
                <w:lang w:val="en-US"/>
              </w:rPr>
              <w:t>42</w:t>
            </w:r>
          </w:p>
        </w:tc>
        <w:tc>
          <w:tcPr>
            <w:tcW w:w="572" w:type="dxa"/>
            <w:shd w:val="clear" w:color="auto" w:fill="auto"/>
          </w:tcPr>
          <w:p w:rsidR="00BC0796" w:rsidRPr="008B63F9" w:rsidRDefault="005A1FED" w:rsidP="0065426D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 w:rsidRPr="008B63F9">
              <w:rPr>
                <w:b/>
                <w:noProof/>
                <w:lang w:eastAsia="ru-RU"/>
              </w:rPr>
              <w:pict>
                <v:roundrect id="_x0000_s1028" style="position:absolute;margin-left:1.05pt;margin-top:25.15pt;width:15.85pt;height:11.2pt;z-index:2518312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" fillcolor="window" strokecolor="#0d0d0d" strokeweight="2pt">
                  <v:path arrowok="t"/>
                </v:roundrect>
              </w:pict>
            </w:r>
          </w:p>
        </w:tc>
        <w:tc>
          <w:tcPr>
            <w:tcW w:w="562" w:type="dxa"/>
            <w:shd w:val="clear" w:color="auto" w:fill="auto"/>
            <w:vAlign w:val="center"/>
          </w:tcPr>
          <w:p w:rsidR="00BC0796" w:rsidRPr="008B63F9" w:rsidRDefault="005A1FED" w:rsidP="0065426D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8B63F9">
              <w:rPr>
                <w:b/>
                <w:noProof/>
                <w:lang w:eastAsia="ru-RU"/>
              </w:rPr>
              <w:pict>
                <v:roundrect id="_x0000_s1027" style="position:absolute;margin-left:-.05pt;margin-top:3.4pt;width:15.85pt;height:11.2pt;z-index:2518323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" fillcolor="window" strokecolor="#0d0d0d" strokeweight="2pt">
                  <v:path arrowok="t"/>
                </v:roundrect>
              </w:pict>
            </w:r>
          </w:p>
        </w:tc>
        <w:tc>
          <w:tcPr>
            <w:tcW w:w="851" w:type="dxa"/>
            <w:shd w:val="clear" w:color="auto" w:fill="auto"/>
          </w:tcPr>
          <w:p w:rsidR="00BC0796" w:rsidRPr="008B63F9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auto"/>
          </w:tcPr>
          <w:p w:rsidR="00BC0796" w:rsidRPr="008B63F9" w:rsidRDefault="00BC0796" w:rsidP="00D218A2">
            <w:pPr>
              <w:pStyle w:val="a6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In fact,</w:t>
            </w:r>
            <w:r w:rsid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6</w:t>
            </w:r>
            <w:r w:rsidR="00D218A2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6</w:t>
            </w:r>
            <w:r w:rsid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credits are available due to overlap of LAS core courses with </w:t>
            </w:r>
            <w:proofErr w:type="spellStart"/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GenEd</w:t>
            </w:r>
            <w:proofErr w:type="spellEnd"/>
            <w:r w:rsidRPr="008B63F9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 courses.</w:t>
            </w:r>
          </w:p>
        </w:tc>
      </w:tr>
      <w:tr w:rsidR="00BC0796" w:rsidRPr="008B63F9" w:rsidTr="0065426D">
        <w:tc>
          <w:tcPr>
            <w:tcW w:w="5812" w:type="dxa"/>
            <w:vAlign w:val="center"/>
          </w:tcPr>
          <w:p w:rsidR="00BC0796" w:rsidRPr="00F114C2" w:rsidRDefault="00BC0796" w:rsidP="0065426D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Total Number of Credits</w:t>
            </w:r>
          </w:p>
        </w:tc>
        <w:tc>
          <w:tcPr>
            <w:tcW w:w="851" w:type="dxa"/>
            <w:vAlign w:val="center"/>
          </w:tcPr>
          <w:p w:rsidR="00BC0796" w:rsidRPr="00F114C2" w:rsidRDefault="00BC0796" w:rsidP="0065426D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240</w:t>
            </w:r>
          </w:p>
        </w:tc>
        <w:tc>
          <w:tcPr>
            <w:tcW w:w="572" w:type="dxa"/>
          </w:tcPr>
          <w:p w:rsidR="00BC0796" w:rsidRPr="00F114C2" w:rsidRDefault="00BC0796" w:rsidP="0065426D">
            <w:pPr>
              <w:pStyle w:val="a6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562" w:type="dxa"/>
            <w:vAlign w:val="center"/>
          </w:tcPr>
          <w:p w:rsidR="00BC0796" w:rsidRPr="00F114C2" w:rsidRDefault="00BC0796" w:rsidP="0065426D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51" w:type="dxa"/>
          </w:tcPr>
          <w:p w:rsidR="00BC0796" w:rsidRPr="00EA413B" w:rsidRDefault="00BC0796" w:rsidP="0065426D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BC0796" w:rsidRPr="00445A22" w:rsidRDefault="00BC0796" w:rsidP="0065426D">
            <w:pPr>
              <w:rPr>
                <w:sz w:val="20"/>
                <w:szCs w:val="20"/>
                <w:lang w:val="en-US"/>
              </w:rPr>
            </w:pPr>
            <w:r w:rsidRPr="00445A22">
              <w:rPr>
                <w:sz w:val="20"/>
                <w:szCs w:val="20"/>
                <w:lang w:val="en-US"/>
              </w:rPr>
              <w:t xml:space="preserve">240 credits must be earned to graduate </w:t>
            </w:r>
          </w:p>
        </w:tc>
      </w:tr>
    </w:tbl>
    <w:p w:rsidR="00BC0796" w:rsidRPr="00B87AE6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</w:pPr>
      <w:r w:rsidRPr="00B466BE"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  <w:t>* Student can take course from the list provided by Registrar’s office (such as literature, history, arts, humanities, major courses)</w:t>
      </w:r>
    </w:p>
    <w:p w:rsidR="00BC0796" w:rsidRPr="003C2C60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  <w:r w:rsidRPr="003C2C60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>** Only 6 credits of foreign languages can be counted for Humanities requirement.</w:t>
      </w:r>
    </w:p>
    <w:p w:rsidR="00BC0796" w:rsidRDefault="00BC0796" w:rsidP="00BC0796">
      <w:pPr>
        <w:rPr>
          <w:rFonts w:eastAsia="Calibri"/>
          <w:b/>
          <w:lang w:val="en-US" w:eastAsia="en-US"/>
        </w:rPr>
      </w:pPr>
    </w:p>
    <w:p w:rsidR="00BC0796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:rsidR="00BC0796" w:rsidRPr="003C2C60" w:rsidRDefault="00BC0796" w:rsidP="00BC0796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:rsidR="00BC0796" w:rsidRPr="007E61BB" w:rsidRDefault="00BC0796" w:rsidP="00BC0796">
      <w:pPr>
        <w:jc w:val="center"/>
        <w:rPr>
          <w:b/>
          <w:lang w:val="en-US" w:eastAsia="en-US"/>
        </w:rPr>
      </w:pPr>
      <w:r w:rsidRPr="007E61BB">
        <w:rPr>
          <w:b/>
          <w:lang w:val="en-US" w:eastAsia="en-US"/>
        </w:rPr>
        <w:t xml:space="preserve">Important </w:t>
      </w:r>
      <w:r>
        <w:rPr>
          <w:b/>
          <w:lang w:val="en-US" w:eastAsia="en-US"/>
        </w:rPr>
        <w:t>Contacts</w:t>
      </w:r>
      <w:r w:rsidRPr="007E61BB">
        <w:rPr>
          <w:b/>
          <w:lang w:val="en-US" w:eastAsia="en-US"/>
        </w:rPr>
        <w:t>:</w:t>
      </w:r>
    </w:p>
    <w:p w:rsidR="00BC0796" w:rsidRPr="007E61BB" w:rsidRDefault="00BC0796" w:rsidP="00BC0796">
      <w:pPr>
        <w:rPr>
          <w:b/>
          <w:i/>
          <w:lang w:val="en-US" w:eastAsia="en-US"/>
        </w:rPr>
      </w:pPr>
    </w:p>
    <w:p w:rsidR="00BC0796" w:rsidRDefault="00BC0796" w:rsidP="00BC0796">
      <w:pPr>
        <w:rPr>
          <w:i/>
          <w:lang w:val="en-US" w:eastAsia="en-US"/>
        </w:rPr>
      </w:pPr>
    </w:p>
    <w:p w:rsidR="00BC0796" w:rsidRDefault="00BC0796" w:rsidP="00BC0796">
      <w:pPr>
        <w:rPr>
          <w:i/>
          <w:lang w:val="en-US" w:eastAsia="en-US"/>
        </w:rPr>
        <w:sectPr w:rsidR="00BC0796" w:rsidSect="00BC0796">
          <w:type w:val="continuous"/>
          <w:pgSz w:w="11906" w:h="16838"/>
          <w:pgMar w:top="567" w:right="850" w:bottom="851" w:left="1701" w:header="708" w:footer="708" w:gutter="0"/>
          <w:cols w:space="708"/>
          <w:docGrid w:linePitch="360"/>
        </w:sectPr>
      </w:pPr>
    </w:p>
    <w:p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 xml:space="preserve">LAS Department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00 + 487, 480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415, 310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5" w:history="1">
        <w:r w:rsidRPr="00075B5B">
          <w:rPr>
            <w:rStyle w:val="a7"/>
            <w:lang w:val="en-US"/>
          </w:rPr>
          <w:t>las@auca.kg</w:t>
        </w:r>
      </w:hyperlink>
    </w:p>
    <w:p w:rsidR="00BC0796" w:rsidRPr="00075B5B" w:rsidRDefault="00BC0796" w:rsidP="00BC0796">
      <w:pPr>
        <w:rPr>
          <w:lang w:val="en-US" w:eastAsia="en-US"/>
        </w:rPr>
      </w:pPr>
    </w:p>
    <w:p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 xml:space="preserve">Registrar Office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00 + 401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110 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6" w:history="1">
        <w:r w:rsidRPr="00075B5B">
          <w:rPr>
            <w:rStyle w:val="a7"/>
            <w:bCs/>
            <w:lang w:val="en-US"/>
          </w:rPr>
          <w:t>registrar@auca.kg</w:t>
        </w:r>
      </w:hyperlink>
    </w:p>
    <w:p w:rsidR="00BC0796" w:rsidRPr="00075B5B" w:rsidRDefault="00BC0796" w:rsidP="00BC0796">
      <w:pPr>
        <w:rPr>
          <w:lang w:val="en-US" w:eastAsia="en-US"/>
        </w:rPr>
      </w:pPr>
    </w:p>
    <w:p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>Shared Service Center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Phone: +996 (312) 9150</w:t>
      </w:r>
      <w:r>
        <w:rPr>
          <w:lang w:val="en-US"/>
        </w:rPr>
        <w:t>19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 244</w:t>
      </w:r>
    </w:p>
    <w:p w:rsidR="00BC0796" w:rsidRPr="008B63F9" w:rsidRDefault="00BC0796" w:rsidP="00BC0796">
      <w:r w:rsidRPr="00075B5B">
        <w:rPr>
          <w:lang w:val="en-US"/>
        </w:rPr>
        <w:t>Email: </w:t>
      </w:r>
      <w:hyperlink r:id="rId7" w:history="1">
        <w:r w:rsidRPr="00136872">
          <w:rPr>
            <w:rStyle w:val="a7"/>
            <w:bCs/>
            <w:lang w:val="en-US"/>
          </w:rPr>
          <w:t>service@auca.kg</w:t>
        </w:r>
      </w:hyperlink>
    </w:p>
    <w:p w:rsidR="00BC0796" w:rsidRPr="00075B5B" w:rsidRDefault="00BC0796" w:rsidP="00BC0796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>Academic Advising Office</w:t>
      </w:r>
    </w:p>
    <w:p w:rsidR="00BC0796" w:rsidRPr="00075B5B" w:rsidRDefault="00BC0796" w:rsidP="00BC0796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rFonts w:eastAsia="Times New Roman"/>
          <w:bCs/>
          <w:lang w:val="en-US"/>
        </w:rPr>
        <w:t>417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 xml:space="preserve">Room: </w:t>
      </w:r>
      <w:r w:rsidRPr="00075B5B">
        <w:rPr>
          <w:bCs/>
          <w:lang w:val="en-US" w:eastAsia="en-US"/>
        </w:rPr>
        <w:t>341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8" w:history="1">
        <w:r w:rsidRPr="00075B5B">
          <w:rPr>
            <w:rFonts w:eastAsia="Times New Roman"/>
            <w:bCs/>
            <w:lang w:val="en-US"/>
          </w:rPr>
          <w:t>advising@auca.kg</w:t>
        </w:r>
      </w:hyperlink>
    </w:p>
    <w:p w:rsidR="00BC0796" w:rsidRPr="00075B5B" w:rsidRDefault="00BC0796" w:rsidP="00BC0796">
      <w:pPr>
        <w:rPr>
          <w:lang w:val="en-US"/>
        </w:rPr>
      </w:pPr>
    </w:p>
    <w:p w:rsidR="00BC0796" w:rsidRPr="00075B5B" w:rsidRDefault="00BC0796" w:rsidP="00BC0796">
      <w:pPr>
        <w:rPr>
          <w:lang w:val="en-US"/>
        </w:rPr>
      </w:pPr>
      <w:r w:rsidRPr="00075B5B">
        <w:rPr>
          <w:i/>
          <w:lang w:val="en-US" w:eastAsia="en-US"/>
        </w:rPr>
        <w:t>Writing and Academic Resources Center</w:t>
      </w:r>
    </w:p>
    <w:p w:rsidR="00BC0796" w:rsidRPr="00075B5B" w:rsidRDefault="00BC0796" w:rsidP="00BC0796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bCs/>
          <w:lang w:val="en-US" w:eastAsia="en-US"/>
        </w:rPr>
        <w:t>490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Room:</w:t>
      </w:r>
      <w:r w:rsidRPr="00075B5B">
        <w:rPr>
          <w:bCs/>
          <w:lang w:val="en-US" w:eastAsia="en-US"/>
        </w:rPr>
        <w:t xml:space="preserve"> 22</w:t>
      </w:r>
      <w:r>
        <w:rPr>
          <w:bCs/>
          <w:lang w:val="en-US" w:eastAsia="en-US"/>
        </w:rPr>
        <w:t>9</w:t>
      </w:r>
    </w:p>
    <w:p w:rsidR="00BC0796" w:rsidRPr="00075B5B" w:rsidRDefault="00BC0796" w:rsidP="00BC0796">
      <w:pPr>
        <w:rPr>
          <w:lang w:val="en-US"/>
        </w:rPr>
      </w:pPr>
      <w:r w:rsidRPr="00075B5B">
        <w:rPr>
          <w:lang w:val="en-US"/>
        </w:rPr>
        <w:t>Email: </w:t>
      </w:r>
      <w:hyperlink r:id="rId9" w:history="1">
        <w:r w:rsidRPr="00075B5B">
          <w:rPr>
            <w:rStyle w:val="a7"/>
            <w:bCs/>
            <w:lang w:val="en-US"/>
          </w:rPr>
          <w:t>warc@auca.kg</w:t>
        </w:r>
      </w:hyperlink>
    </w:p>
    <w:p w:rsidR="00BC0796" w:rsidRPr="00075B5B" w:rsidRDefault="00BC0796" w:rsidP="00BC0796">
      <w:pPr>
        <w:rPr>
          <w:lang w:val="en-US" w:eastAsia="en-US"/>
        </w:rPr>
      </w:pPr>
    </w:p>
    <w:p w:rsidR="00BC0796" w:rsidRPr="002171F5" w:rsidRDefault="00BC0796" w:rsidP="00BC0796">
      <w:pPr>
        <w:rPr>
          <w:i/>
          <w:lang w:val="en-US" w:eastAsia="en-US"/>
        </w:rPr>
      </w:pPr>
      <w:r w:rsidRPr="002171F5">
        <w:rPr>
          <w:i/>
          <w:lang w:val="en-US" w:eastAsia="en-US"/>
        </w:rPr>
        <w:t xml:space="preserve">Counseling Services </w:t>
      </w:r>
    </w:p>
    <w:p w:rsidR="00BC0796" w:rsidRDefault="00BC0796" w:rsidP="00BC0796">
      <w:pPr>
        <w:rPr>
          <w:lang w:val="en-US" w:eastAsia="en-US"/>
        </w:rPr>
        <w:sectPr w:rsidR="00BC0796" w:rsidSect="00150675">
          <w:type w:val="continuous"/>
          <w:pgSz w:w="11906" w:h="16838"/>
          <w:pgMar w:top="567" w:right="850" w:bottom="851" w:left="1701" w:header="708" w:footer="708" w:gutter="0"/>
          <w:cols w:num="2" w:space="708"/>
          <w:docGrid w:linePitch="360"/>
        </w:sectPr>
      </w:pPr>
      <w:r w:rsidRPr="00136872">
        <w:rPr>
          <w:lang w:val="en-US" w:eastAsia="en-US"/>
        </w:rPr>
        <w:t xml:space="preserve">Write an email to set up a meeting with counselors: </w:t>
      </w:r>
      <w:hyperlink r:id="rId10" w:history="1">
        <w:r w:rsidRPr="00136872">
          <w:rPr>
            <w:rStyle w:val="a7"/>
            <w:lang w:val="en-US" w:eastAsia="en-US"/>
          </w:rPr>
          <w:t>cs@auca.kg</w:t>
        </w:r>
      </w:hyperlink>
    </w:p>
    <w:p w:rsidR="00BC0796" w:rsidRDefault="00BC0796" w:rsidP="00BC0796">
      <w:pPr>
        <w:spacing w:line="360" w:lineRule="auto"/>
        <w:rPr>
          <w:rFonts w:eastAsia="Calibri"/>
          <w:b/>
          <w:lang w:val="en-US" w:eastAsia="en-US"/>
        </w:rPr>
      </w:pPr>
    </w:p>
    <w:p w:rsidR="00BC0796" w:rsidRPr="00227D01" w:rsidRDefault="00BC0796" w:rsidP="00BC0796">
      <w:pPr>
        <w:spacing w:line="360" w:lineRule="auto"/>
        <w:jc w:val="center"/>
        <w:rPr>
          <w:rFonts w:eastAsia="Calibri"/>
          <w:b/>
          <w:lang w:val="en-US" w:eastAsia="en-US"/>
        </w:rPr>
      </w:pPr>
      <w:r w:rsidRPr="001262EA">
        <w:rPr>
          <w:rFonts w:eastAsia="Calibri"/>
          <w:b/>
          <w:lang w:val="en-US" w:eastAsia="en-US"/>
        </w:rPr>
        <w:lastRenderedPageBreak/>
        <w:t>Recommended Order of Study</w:t>
      </w:r>
    </w:p>
    <w:tbl>
      <w:tblPr>
        <w:tblW w:w="1063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091"/>
        <w:gridCol w:w="864"/>
        <w:gridCol w:w="3813"/>
        <w:gridCol w:w="864"/>
      </w:tblGrid>
      <w:tr w:rsidR="00BC0796" w:rsidRPr="007016C9" w:rsidTr="0065426D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7016C9" w:rsidRDefault="00BC0796" w:rsidP="0065426D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7016C9">
              <w:rPr>
                <w:rFonts w:eastAsia="Calibri"/>
                <w:b/>
                <w:sz w:val="22"/>
                <w:szCs w:val="22"/>
                <w:lang w:val="en-US" w:eastAsia="en-US"/>
              </w:rPr>
              <w:t>First Year</w:t>
            </w:r>
          </w:p>
        </w:tc>
      </w:tr>
      <w:tr w:rsidR="00BC0796" w:rsidRPr="007016C9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7016C9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>Semester 1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7016C9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7016C9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>Semester 2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7016C9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First Year Seminar I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First Year Seminar I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</w:tr>
      <w:tr w:rsidR="00BC0796" w:rsidRPr="00B505FC" w:rsidTr="0065426D">
        <w:trPr>
          <w:trHeight w:val="285"/>
        </w:trPr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Intro to H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F70BB1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F70BB1">
              <w:rPr>
                <w:sz w:val="22"/>
                <w:szCs w:val="22"/>
                <w:shd w:val="clear" w:color="auto" w:fill="FFFFFF"/>
                <w:lang w:val="en-US"/>
              </w:rPr>
              <w:t>Politics of Human Rights / Theory and Politics of Human Rights (ICP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Concepts of Modern Science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World Literatur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BC0796" w:rsidRPr="00B505FC" w:rsidTr="0065426D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B505FC">
              <w:rPr>
                <w:rFonts w:eastAsia="Calibri"/>
                <w:b/>
                <w:sz w:val="22"/>
                <w:szCs w:val="22"/>
                <w:lang w:val="en-US" w:eastAsia="en-US"/>
              </w:rPr>
              <w:t>Second Year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3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4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Concepts of Modern A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lobalization and Social Sciences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F70BB1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sz w:val="22"/>
                <w:szCs w:val="22"/>
                <w:shd w:val="clear" w:color="auto" w:fill="FFFFFF"/>
                <w:lang w:val="en-US"/>
              </w:rPr>
              <w:t>Human Rights Elective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Kyrgyz language and literatur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83AA1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History </w:t>
            </w:r>
            <w:r w:rsidRPr="00B505FC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and Geography </w:t>
            </w: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of Kyrgyzstan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pStyle w:val="a8"/>
              <w:shd w:val="clear" w:color="auto" w:fill="FFFFFF"/>
              <w:spacing w:before="0" w:beforeAutospacing="0" w:after="150" w:afterAutospacing="0"/>
              <w:rPr>
                <w:color w:val="2C2C2C"/>
                <w:lang w:val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Gen Edu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83AA1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Human Rights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CD13A6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BC0796" w:rsidRPr="00B505FC" w:rsidTr="0065426D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B505FC">
              <w:rPr>
                <w:rFonts w:eastAsia="Calibri"/>
                <w:b/>
                <w:sz w:val="22"/>
                <w:szCs w:val="22"/>
                <w:lang w:val="en-US" w:eastAsia="en-US"/>
              </w:rPr>
              <w:t>Third Year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5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6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83AA1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83AA1" w:rsidRDefault="00BC0796" w:rsidP="0065426D">
            <w:pPr>
              <w:spacing w:line="360" w:lineRule="auto"/>
              <w:rPr>
                <w:rFonts w:eastAsia="Calibri"/>
                <w:lang w:val="ky-KG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Legal Research Methods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Gen Edu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rPr>
          <w:trHeight w:val="306"/>
        </w:trPr>
        <w:tc>
          <w:tcPr>
            <w:tcW w:w="5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International Human Rights la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Gen Edu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Human rights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BC0796" w:rsidRPr="00B505FC" w:rsidTr="0065426D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B505FC">
              <w:rPr>
                <w:rFonts w:eastAsia="Calibri"/>
                <w:b/>
                <w:sz w:val="22"/>
                <w:szCs w:val="22"/>
                <w:lang w:val="en-US" w:eastAsia="en-US"/>
              </w:rPr>
              <w:t>Forth Year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7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8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Internship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HR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BC0796" w:rsidRPr="00B505FC" w:rsidTr="0065426D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C0796" w:rsidRPr="00B505FC" w:rsidRDefault="00BC0796" w:rsidP="0065426D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</w:tbl>
    <w:p w:rsidR="00AE33BB" w:rsidRPr="007D502E" w:rsidRDefault="00AE33BB" w:rsidP="00D97B39">
      <w:pPr>
        <w:spacing w:line="360" w:lineRule="auto"/>
        <w:rPr>
          <w:b/>
          <w:sz w:val="28"/>
          <w:szCs w:val="28"/>
          <w:lang w:val="en-US"/>
        </w:rPr>
      </w:pPr>
    </w:p>
    <w:sectPr w:rsidR="00AE33BB" w:rsidRPr="007D502E" w:rsidSect="003B20D4">
      <w:type w:val="continuous"/>
      <w:pgSz w:w="11906" w:h="16838"/>
      <w:pgMar w:top="567" w:right="850" w:bottom="851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NjSzMDMxMTQ2NzYyNzVX0lEKTi0uzszPAykwrAUARFoquCwAAAA="/>
  </w:docVars>
  <w:rsids>
    <w:rsidRoot w:val="007D502E"/>
    <w:rsid w:val="00025764"/>
    <w:rsid w:val="00031746"/>
    <w:rsid w:val="00036DFC"/>
    <w:rsid w:val="000437C5"/>
    <w:rsid w:val="000468A7"/>
    <w:rsid w:val="001018F7"/>
    <w:rsid w:val="001A20C4"/>
    <w:rsid w:val="001F3D43"/>
    <w:rsid w:val="001F6CB1"/>
    <w:rsid w:val="00262D2D"/>
    <w:rsid w:val="00285389"/>
    <w:rsid w:val="002B0A80"/>
    <w:rsid w:val="002B1E60"/>
    <w:rsid w:val="003412E9"/>
    <w:rsid w:val="00363495"/>
    <w:rsid w:val="003B20D4"/>
    <w:rsid w:val="003C2C60"/>
    <w:rsid w:val="003D7AFF"/>
    <w:rsid w:val="003F46AE"/>
    <w:rsid w:val="00412E24"/>
    <w:rsid w:val="00432A73"/>
    <w:rsid w:val="00445A22"/>
    <w:rsid w:val="004B640C"/>
    <w:rsid w:val="00523A3E"/>
    <w:rsid w:val="00532EA3"/>
    <w:rsid w:val="005403C1"/>
    <w:rsid w:val="00547B4A"/>
    <w:rsid w:val="00550700"/>
    <w:rsid w:val="005A1FED"/>
    <w:rsid w:val="005A3AEA"/>
    <w:rsid w:val="005E4912"/>
    <w:rsid w:val="005E5FC0"/>
    <w:rsid w:val="00604A03"/>
    <w:rsid w:val="006166E7"/>
    <w:rsid w:val="00621CE9"/>
    <w:rsid w:val="00646DA5"/>
    <w:rsid w:val="00672385"/>
    <w:rsid w:val="00673E5F"/>
    <w:rsid w:val="006A384B"/>
    <w:rsid w:val="006C1651"/>
    <w:rsid w:val="00714454"/>
    <w:rsid w:val="00735C13"/>
    <w:rsid w:val="007405E4"/>
    <w:rsid w:val="00777CE2"/>
    <w:rsid w:val="007A5B38"/>
    <w:rsid w:val="007D502E"/>
    <w:rsid w:val="007F251F"/>
    <w:rsid w:val="007F5561"/>
    <w:rsid w:val="0082020A"/>
    <w:rsid w:val="00822032"/>
    <w:rsid w:val="00875CA6"/>
    <w:rsid w:val="008A1452"/>
    <w:rsid w:val="008B63F9"/>
    <w:rsid w:val="00904706"/>
    <w:rsid w:val="00930CBC"/>
    <w:rsid w:val="00A137EF"/>
    <w:rsid w:val="00A220A6"/>
    <w:rsid w:val="00A45EAA"/>
    <w:rsid w:val="00A46EDF"/>
    <w:rsid w:val="00A57559"/>
    <w:rsid w:val="00AE33BB"/>
    <w:rsid w:val="00B1181B"/>
    <w:rsid w:val="00B37688"/>
    <w:rsid w:val="00B6468C"/>
    <w:rsid w:val="00BC0796"/>
    <w:rsid w:val="00C708BF"/>
    <w:rsid w:val="00C753B2"/>
    <w:rsid w:val="00C85BF8"/>
    <w:rsid w:val="00D218A2"/>
    <w:rsid w:val="00D445FB"/>
    <w:rsid w:val="00D718D5"/>
    <w:rsid w:val="00D97B39"/>
    <w:rsid w:val="00DA4649"/>
    <w:rsid w:val="00DB2486"/>
    <w:rsid w:val="00DD0D2F"/>
    <w:rsid w:val="00E201C7"/>
    <w:rsid w:val="00E24973"/>
    <w:rsid w:val="00E379DE"/>
    <w:rsid w:val="00E83988"/>
    <w:rsid w:val="00E86D6D"/>
    <w:rsid w:val="00EA413B"/>
    <w:rsid w:val="00ED15D5"/>
    <w:rsid w:val="00ED28EC"/>
    <w:rsid w:val="00F503A5"/>
    <w:rsid w:val="00F72B9E"/>
    <w:rsid w:val="00F83AE2"/>
    <w:rsid w:val="00F877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2">
    <w:name w:val="heading 2"/>
    <w:basedOn w:val="a"/>
    <w:next w:val="a"/>
    <w:link w:val="20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20">
    <w:name w:val="Заголовок 2 Знак"/>
    <w:basedOn w:val="a0"/>
    <w:link w:val="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a3">
    <w:name w:val="Balloon Text"/>
    <w:basedOn w:val="a"/>
    <w:link w:val="a4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a5">
    <w:name w:val="Table Grid"/>
    <w:basedOn w:val="a1"/>
    <w:uiPriority w:val="59"/>
    <w:rsid w:val="007D50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a7">
    <w:name w:val="Hyperlink"/>
    <w:basedOn w:val="a0"/>
    <w:uiPriority w:val="99"/>
    <w:unhideWhenUsed/>
    <w:rsid w:val="003B20D4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3B20D4"/>
    <w:pPr>
      <w:spacing w:before="100" w:beforeAutospacing="1" w:after="100" w:afterAutospacing="1"/>
    </w:pPr>
    <w:rPr>
      <w:rFonts w:eastAsia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2">
    <w:name w:val="heading 2"/>
    <w:basedOn w:val="a"/>
    <w:next w:val="a"/>
    <w:link w:val="20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20">
    <w:name w:val="Заголовок 2 Знак"/>
    <w:basedOn w:val="a0"/>
    <w:link w:val="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a3">
    <w:name w:val="Balloon Text"/>
    <w:basedOn w:val="a"/>
    <w:link w:val="a4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a5">
    <w:name w:val="Table Grid"/>
    <w:basedOn w:val="a1"/>
    <w:uiPriority w:val="59"/>
    <w:rsid w:val="007D5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a7">
    <w:name w:val="Hyperlink"/>
    <w:basedOn w:val="a0"/>
    <w:uiPriority w:val="99"/>
    <w:unhideWhenUsed/>
    <w:rsid w:val="003B20D4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3B20D4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54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vising@auca.kg" TargetMode="External"/><Relationship Id="rId13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hyperlink" Target="mailto:service@auca.k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gistrar@auca.kg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karabaev_d@auca.kgPhone" TargetMode="External"/><Relationship Id="rId10" Type="http://schemas.openxmlformats.org/officeDocument/2006/relationships/hyperlink" Target="mailto:cs@auca.kg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warc@auca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94</Words>
  <Characters>5100</Characters>
  <Application>Microsoft Office Word</Application>
  <DocSecurity>0</DocSecurity>
  <Lines>42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рыкол</dc:creator>
  <cp:lastModifiedBy>Суйумкан</cp:lastModifiedBy>
  <cp:revision>4</cp:revision>
  <cp:lastPrinted>2020-02-12T04:15:00Z</cp:lastPrinted>
  <dcterms:created xsi:type="dcterms:W3CDTF">2020-04-18T12:33:00Z</dcterms:created>
  <dcterms:modified xsi:type="dcterms:W3CDTF">2020-04-19T04:48:00Z</dcterms:modified>
</cp:coreProperties>
</file>